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r>
        <w:t>SECTION_COMPLETE</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t>1.5.1 content filled</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